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21DA4D" w14:textId="25C15E69" w:rsidR="009A0CA2" w:rsidRPr="001C1D35" w:rsidRDefault="005C4323" w:rsidP="00FC0EFE">
      <w:pPr>
        <w:jc w:val="center"/>
        <w:rPr>
          <w:rFonts w:ascii="Arial" w:hAnsi="Arial" w:cs="Arial"/>
          <w:b/>
          <w:sz w:val="28"/>
          <w:u w:val="single"/>
        </w:rPr>
      </w:pPr>
      <w:r w:rsidRPr="001C1D35">
        <w:rPr>
          <w:rFonts w:ascii="Arial" w:hAnsi="Arial" w:cs="Arial"/>
          <w:b/>
          <w:sz w:val="28"/>
          <w:u w:val="single"/>
        </w:rPr>
        <w:t xml:space="preserve">Year </w:t>
      </w:r>
      <w:r w:rsidR="00746CAB">
        <w:rPr>
          <w:rFonts w:ascii="Arial" w:hAnsi="Arial" w:cs="Arial"/>
          <w:b/>
          <w:sz w:val="28"/>
          <w:u w:val="single"/>
        </w:rPr>
        <w:t>3</w:t>
      </w:r>
      <w:r w:rsidRPr="001C1D35">
        <w:rPr>
          <w:rFonts w:ascii="Arial" w:hAnsi="Arial" w:cs="Arial"/>
          <w:b/>
          <w:sz w:val="28"/>
          <w:u w:val="single"/>
        </w:rPr>
        <w:t xml:space="preserve"> – School Closure – Week </w:t>
      </w:r>
      <w:r w:rsidR="00F53859">
        <w:rPr>
          <w:rFonts w:ascii="Arial" w:hAnsi="Arial" w:cs="Arial"/>
          <w:b/>
          <w:sz w:val="28"/>
          <w:u w:val="single"/>
        </w:rPr>
        <w:t>5</w:t>
      </w:r>
    </w:p>
    <w:p w14:paraId="54D75DE0" w14:textId="77777777" w:rsidR="00833791" w:rsidRPr="001C1D35" w:rsidRDefault="00833791" w:rsidP="009A0CA2">
      <w:pPr>
        <w:jc w:val="center"/>
        <w:rPr>
          <w:rFonts w:ascii="Segoe UI" w:hAnsi="Segoe UI" w:cs="Segoe UI"/>
        </w:rPr>
      </w:pPr>
    </w:p>
    <w:tbl>
      <w:tblPr>
        <w:tblW w:w="15168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95"/>
        <w:gridCol w:w="2714"/>
        <w:gridCol w:w="2715"/>
        <w:gridCol w:w="2714"/>
        <w:gridCol w:w="2715"/>
        <w:gridCol w:w="2715"/>
      </w:tblGrid>
      <w:tr w:rsidR="00833791" w:rsidRPr="001C1D35" w14:paraId="04477AE4" w14:textId="77777777" w:rsidTr="0073483E">
        <w:trPr>
          <w:jc w:val="center"/>
        </w:trPr>
        <w:tc>
          <w:tcPr>
            <w:tcW w:w="1595" w:type="dxa"/>
            <w:vAlign w:val="center"/>
          </w:tcPr>
          <w:p w14:paraId="653933D6" w14:textId="77777777" w:rsidR="00833791" w:rsidRPr="001C1D35" w:rsidRDefault="00833791" w:rsidP="00B65813">
            <w:pPr>
              <w:rPr>
                <w:rFonts w:ascii="Arial" w:hAnsi="Arial" w:cs="Arial"/>
                <w:b/>
              </w:rPr>
            </w:pPr>
          </w:p>
        </w:tc>
        <w:tc>
          <w:tcPr>
            <w:tcW w:w="2714" w:type="dxa"/>
            <w:vAlign w:val="center"/>
          </w:tcPr>
          <w:p w14:paraId="5E86944C" w14:textId="77777777" w:rsidR="00833791" w:rsidRPr="001C1D35" w:rsidRDefault="00833791" w:rsidP="00E331A2">
            <w:pPr>
              <w:jc w:val="center"/>
              <w:rPr>
                <w:rFonts w:ascii="Arial" w:hAnsi="Arial" w:cs="Arial"/>
                <w:b/>
                <w:sz w:val="28"/>
                <w:szCs w:val="32"/>
              </w:rPr>
            </w:pPr>
            <w:r w:rsidRPr="001C1D35">
              <w:rPr>
                <w:rFonts w:ascii="Arial" w:hAnsi="Arial" w:cs="Arial"/>
                <w:b/>
                <w:sz w:val="28"/>
                <w:szCs w:val="32"/>
              </w:rPr>
              <w:t>Monday</w:t>
            </w:r>
          </w:p>
        </w:tc>
        <w:tc>
          <w:tcPr>
            <w:tcW w:w="2715" w:type="dxa"/>
            <w:vAlign w:val="center"/>
          </w:tcPr>
          <w:p w14:paraId="6BF4159A" w14:textId="77777777" w:rsidR="003062A9" w:rsidRPr="001C1D35" w:rsidRDefault="00833791" w:rsidP="00E331A2">
            <w:pPr>
              <w:jc w:val="center"/>
              <w:rPr>
                <w:rFonts w:ascii="Arial" w:hAnsi="Arial" w:cs="Arial"/>
                <w:b/>
                <w:sz w:val="28"/>
                <w:szCs w:val="32"/>
              </w:rPr>
            </w:pPr>
            <w:r w:rsidRPr="001C1D35">
              <w:rPr>
                <w:rFonts w:ascii="Arial" w:hAnsi="Arial" w:cs="Arial"/>
                <w:b/>
                <w:sz w:val="28"/>
                <w:szCs w:val="32"/>
              </w:rPr>
              <w:t>Tuesday</w:t>
            </w:r>
          </w:p>
        </w:tc>
        <w:tc>
          <w:tcPr>
            <w:tcW w:w="2714" w:type="dxa"/>
            <w:vAlign w:val="center"/>
          </w:tcPr>
          <w:p w14:paraId="0DEDA7AA" w14:textId="77777777" w:rsidR="00272E3B" w:rsidRPr="001C1D35" w:rsidRDefault="00833791" w:rsidP="00E331A2">
            <w:pPr>
              <w:jc w:val="center"/>
              <w:rPr>
                <w:rFonts w:ascii="Arial" w:hAnsi="Arial" w:cs="Arial"/>
                <w:b/>
                <w:sz w:val="28"/>
                <w:szCs w:val="32"/>
              </w:rPr>
            </w:pPr>
            <w:r w:rsidRPr="001C1D35">
              <w:rPr>
                <w:rFonts w:ascii="Arial" w:hAnsi="Arial" w:cs="Arial"/>
                <w:b/>
                <w:sz w:val="28"/>
                <w:szCs w:val="32"/>
              </w:rPr>
              <w:t>Wednesday</w:t>
            </w:r>
          </w:p>
        </w:tc>
        <w:tc>
          <w:tcPr>
            <w:tcW w:w="2715" w:type="dxa"/>
            <w:vAlign w:val="center"/>
          </w:tcPr>
          <w:p w14:paraId="7145DBD4" w14:textId="77777777" w:rsidR="00833791" w:rsidRPr="001C1D35" w:rsidRDefault="00833791" w:rsidP="00E331A2">
            <w:pPr>
              <w:jc w:val="center"/>
              <w:rPr>
                <w:rFonts w:ascii="Arial" w:hAnsi="Arial" w:cs="Arial"/>
                <w:b/>
                <w:sz w:val="28"/>
                <w:szCs w:val="32"/>
              </w:rPr>
            </w:pPr>
            <w:r w:rsidRPr="001C1D35">
              <w:rPr>
                <w:rFonts w:ascii="Arial" w:hAnsi="Arial" w:cs="Arial"/>
                <w:b/>
                <w:sz w:val="28"/>
                <w:szCs w:val="32"/>
              </w:rPr>
              <w:t>Thursday</w:t>
            </w:r>
          </w:p>
        </w:tc>
        <w:tc>
          <w:tcPr>
            <w:tcW w:w="2715" w:type="dxa"/>
            <w:vAlign w:val="center"/>
          </w:tcPr>
          <w:p w14:paraId="200F4143" w14:textId="77777777" w:rsidR="00833791" w:rsidRPr="001C1D35" w:rsidRDefault="00833791" w:rsidP="00E331A2">
            <w:pPr>
              <w:jc w:val="center"/>
              <w:rPr>
                <w:rFonts w:ascii="Arial" w:hAnsi="Arial" w:cs="Arial"/>
                <w:b/>
                <w:sz w:val="28"/>
                <w:szCs w:val="32"/>
              </w:rPr>
            </w:pPr>
            <w:r w:rsidRPr="001C1D35">
              <w:rPr>
                <w:rFonts w:ascii="Arial" w:hAnsi="Arial" w:cs="Arial"/>
                <w:b/>
                <w:sz w:val="28"/>
                <w:szCs w:val="32"/>
              </w:rPr>
              <w:t>Friday</w:t>
            </w:r>
          </w:p>
        </w:tc>
      </w:tr>
      <w:tr w:rsidR="00A13C61" w:rsidRPr="001C1D35" w14:paraId="669F7AB7" w14:textId="77777777" w:rsidTr="0073483E">
        <w:trPr>
          <w:trHeight w:val="661"/>
          <w:jc w:val="center"/>
        </w:trPr>
        <w:tc>
          <w:tcPr>
            <w:tcW w:w="1595" w:type="dxa"/>
            <w:vMerge w:val="restart"/>
            <w:vAlign w:val="center"/>
          </w:tcPr>
          <w:p w14:paraId="6E817D3C" w14:textId="2A70022F" w:rsidR="00A13C61" w:rsidRPr="001C1D35" w:rsidRDefault="00A13C61" w:rsidP="00ED7EB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C1D35">
              <w:rPr>
                <w:rFonts w:ascii="Arial" w:hAnsi="Arial" w:cs="Arial"/>
                <w:b/>
                <w:sz w:val="24"/>
                <w:szCs w:val="24"/>
              </w:rPr>
              <w:t>Morning</w:t>
            </w:r>
          </w:p>
        </w:tc>
        <w:tc>
          <w:tcPr>
            <w:tcW w:w="2714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78AE5DC8" w14:textId="57D1C73C" w:rsidR="00A13C61" w:rsidRPr="001C1D35" w:rsidRDefault="00A13C61" w:rsidP="00D77E4C">
            <w:pPr>
              <w:pStyle w:val="Heading1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1C1D35">
              <w:rPr>
                <w:rFonts w:ascii="Arial" w:hAnsi="Arial" w:cs="Arial"/>
                <w:color w:val="000000" w:themeColor="text1"/>
                <w:sz w:val="24"/>
                <w:szCs w:val="24"/>
              </w:rPr>
              <w:t>Reading Book</w:t>
            </w:r>
          </w:p>
        </w:tc>
        <w:tc>
          <w:tcPr>
            <w:tcW w:w="2715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5450AC94" w14:textId="2B6615EE" w:rsidR="00A13C61" w:rsidRPr="001C1D35" w:rsidRDefault="00A13C61" w:rsidP="00ED7EB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C1D35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Reading Book</w:t>
            </w:r>
          </w:p>
        </w:tc>
        <w:tc>
          <w:tcPr>
            <w:tcW w:w="2714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35F98B66" w14:textId="06641711" w:rsidR="00A13C61" w:rsidRPr="001C1D35" w:rsidRDefault="00A13C61" w:rsidP="00ED7EB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C1D35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Reading Book</w:t>
            </w:r>
          </w:p>
        </w:tc>
        <w:tc>
          <w:tcPr>
            <w:tcW w:w="2715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41659588" w14:textId="48D5A537" w:rsidR="00A13C61" w:rsidRPr="001C1D35" w:rsidRDefault="00A13C61" w:rsidP="00ED7EB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C1D35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Reading Book</w:t>
            </w:r>
          </w:p>
        </w:tc>
        <w:tc>
          <w:tcPr>
            <w:tcW w:w="2715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71265533" w14:textId="4730181B" w:rsidR="00A13C61" w:rsidRPr="001C1D35" w:rsidRDefault="00A13C61" w:rsidP="00ED7EB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C1D35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Reading Book</w:t>
            </w:r>
          </w:p>
        </w:tc>
      </w:tr>
      <w:tr w:rsidR="004A7914" w:rsidRPr="001C1D35" w14:paraId="18863AA4" w14:textId="77777777" w:rsidTr="0073483E">
        <w:trPr>
          <w:trHeight w:val="1378"/>
          <w:jc w:val="center"/>
        </w:trPr>
        <w:tc>
          <w:tcPr>
            <w:tcW w:w="1595" w:type="dxa"/>
            <w:vMerge/>
            <w:vAlign w:val="center"/>
          </w:tcPr>
          <w:p w14:paraId="45421E3F" w14:textId="495AFDE1" w:rsidR="004A7914" w:rsidRPr="001C1D35" w:rsidRDefault="004A7914" w:rsidP="004A791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714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78D0E8B4" w14:textId="1257EF20" w:rsidR="004A7914" w:rsidRDefault="004A7914" w:rsidP="004A7914">
            <w:pPr>
              <w:pStyle w:val="Heading1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Power Maths</w:t>
            </w:r>
          </w:p>
          <w:p w14:paraId="148F312E" w14:textId="42C10F27" w:rsidR="0073483E" w:rsidRPr="004A7914" w:rsidRDefault="004A7914" w:rsidP="0073483E">
            <w:pPr>
              <w:jc w:val="center"/>
              <w:rPr>
                <w:rFonts w:ascii="Arial" w:hAnsi="Arial" w:cs="Arial"/>
              </w:rPr>
            </w:pPr>
            <w:r w:rsidRPr="004A7914">
              <w:rPr>
                <w:rFonts w:ascii="Arial" w:hAnsi="Arial" w:cs="Arial"/>
              </w:rPr>
              <w:t xml:space="preserve">Pages </w:t>
            </w:r>
            <w:r w:rsidR="004B0A89">
              <w:rPr>
                <w:rFonts w:ascii="Arial" w:hAnsi="Arial" w:cs="Arial"/>
              </w:rPr>
              <w:t>104-106</w:t>
            </w:r>
          </w:p>
        </w:tc>
        <w:tc>
          <w:tcPr>
            <w:tcW w:w="2715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3FE88C3A" w14:textId="20AE2018" w:rsidR="004A7914" w:rsidRDefault="004A7914" w:rsidP="004A7914">
            <w:pPr>
              <w:pStyle w:val="Heading1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Power Maths</w:t>
            </w:r>
          </w:p>
          <w:p w14:paraId="545E6077" w14:textId="3EAAB6B5" w:rsidR="004A7914" w:rsidRPr="00746CAB" w:rsidRDefault="004A7914" w:rsidP="004A7914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4A7914">
              <w:rPr>
                <w:rFonts w:ascii="Arial" w:hAnsi="Arial" w:cs="Arial"/>
              </w:rPr>
              <w:t>Pages</w:t>
            </w:r>
            <w:r w:rsidR="004B0A89">
              <w:rPr>
                <w:rFonts w:ascii="Arial" w:hAnsi="Arial" w:cs="Arial"/>
              </w:rPr>
              <w:t xml:space="preserve"> 107-109</w:t>
            </w:r>
          </w:p>
        </w:tc>
        <w:tc>
          <w:tcPr>
            <w:tcW w:w="2714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63F03294" w14:textId="5C296E45" w:rsidR="00F64AE1" w:rsidRDefault="00F64AE1" w:rsidP="00F64AE1">
            <w:pPr>
              <w:pStyle w:val="Heading1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Power Math</w:t>
            </w:r>
            <w:r w:rsidR="004B0A89">
              <w:rPr>
                <w:rFonts w:ascii="Arial" w:hAnsi="Arial" w:cs="Arial"/>
                <w:color w:val="000000" w:themeColor="text1"/>
                <w:sz w:val="24"/>
                <w:szCs w:val="24"/>
              </w:rPr>
              <w:t>s</w:t>
            </w:r>
          </w:p>
          <w:p w14:paraId="43A79C42" w14:textId="3F481377" w:rsidR="004A7914" w:rsidRPr="00746CAB" w:rsidRDefault="00F64AE1" w:rsidP="00F64AE1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4A7914">
              <w:rPr>
                <w:rFonts w:ascii="Arial" w:hAnsi="Arial" w:cs="Arial"/>
              </w:rPr>
              <w:t xml:space="preserve">Pages </w:t>
            </w:r>
            <w:r w:rsidR="004B0A89">
              <w:rPr>
                <w:rFonts w:ascii="Arial" w:hAnsi="Arial" w:cs="Arial"/>
              </w:rPr>
              <w:t>110-112</w:t>
            </w:r>
          </w:p>
        </w:tc>
        <w:tc>
          <w:tcPr>
            <w:tcW w:w="2715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45D5E88E" w14:textId="2CD94248" w:rsidR="00F64AE1" w:rsidRDefault="00F64AE1" w:rsidP="00F64AE1">
            <w:pPr>
              <w:pStyle w:val="Heading1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Power Math</w:t>
            </w:r>
            <w:r w:rsidR="004B0A89">
              <w:rPr>
                <w:rFonts w:ascii="Arial" w:hAnsi="Arial" w:cs="Arial"/>
                <w:color w:val="000000" w:themeColor="text1"/>
                <w:sz w:val="24"/>
                <w:szCs w:val="24"/>
              </w:rPr>
              <w:t>s</w:t>
            </w:r>
          </w:p>
          <w:p w14:paraId="10226074" w14:textId="49403570" w:rsidR="004A7914" w:rsidRPr="00746CAB" w:rsidRDefault="00F64AE1" w:rsidP="00F64AE1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4A7914">
              <w:rPr>
                <w:rFonts w:ascii="Arial" w:hAnsi="Arial" w:cs="Arial"/>
              </w:rPr>
              <w:t xml:space="preserve">Pages </w:t>
            </w:r>
            <w:r w:rsidR="004B0A89">
              <w:rPr>
                <w:rFonts w:ascii="Arial" w:hAnsi="Arial" w:cs="Arial"/>
              </w:rPr>
              <w:t>113-115</w:t>
            </w:r>
          </w:p>
        </w:tc>
        <w:tc>
          <w:tcPr>
            <w:tcW w:w="2715" w:type="dxa"/>
            <w:tcBorders>
              <w:top w:val="nil"/>
            </w:tcBorders>
            <w:shd w:val="clear" w:color="auto" w:fill="FFFFFF" w:themeFill="background1"/>
            <w:vAlign w:val="center"/>
          </w:tcPr>
          <w:p w14:paraId="62A11561" w14:textId="4CA0CFF5" w:rsidR="00F64AE1" w:rsidRDefault="00F64AE1" w:rsidP="00F64AE1">
            <w:pPr>
              <w:pStyle w:val="Heading1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Power Maths</w:t>
            </w:r>
          </w:p>
          <w:p w14:paraId="11DAF8C4" w14:textId="2381A124" w:rsidR="004A7914" w:rsidRPr="00746CAB" w:rsidRDefault="00F64AE1" w:rsidP="00F64AE1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4A7914">
              <w:rPr>
                <w:rFonts w:ascii="Arial" w:hAnsi="Arial" w:cs="Arial"/>
              </w:rPr>
              <w:t xml:space="preserve">Pages </w:t>
            </w:r>
            <w:r w:rsidR="004B0A89">
              <w:rPr>
                <w:rFonts w:ascii="Arial" w:hAnsi="Arial" w:cs="Arial"/>
              </w:rPr>
              <w:t>116-118</w:t>
            </w:r>
          </w:p>
        </w:tc>
      </w:tr>
      <w:tr w:rsidR="004A7914" w:rsidRPr="001C1D35" w14:paraId="28F61DC4" w14:textId="77777777" w:rsidTr="0073483E">
        <w:trPr>
          <w:trHeight w:val="1411"/>
          <w:jc w:val="center"/>
        </w:trPr>
        <w:tc>
          <w:tcPr>
            <w:tcW w:w="1595" w:type="dxa"/>
            <w:vMerge/>
            <w:tcBorders>
              <w:bottom w:val="single" w:sz="8" w:space="0" w:color="auto"/>
            </w:tcBorders>
            <w:vAlign w:val="center"/>
          </w:tcPr>
          <w:p w14:paraId="6C4A0116" w14:textId="024E0692" w:rsidR="004A7914" w:rsidRPr="001C1D35" w:rsidRDefault="004A7914" w:rsidP="004A791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714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E18A42C" w14:textId="0A4130CA" w:rsidR="0065591D" w:rsidRPr="00696F92" w:rsidRDefault="00FC7C56" w:rsidP="004A7914">
            <w:pPr>
              <w:jc w:val="center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Who is your favourite book character? </w:t>
            </w:r>
            <w:r w:rsidRPr="009328FB">
              <w:rPr>
                <w:rFonts w:ascii="Arial" w:hAnsi="Arial" w:cs="Arial"/>
                <w:b/>
                <w:i/>
                <w:iCs/>
                <w:color w:val="000000" w:themeColor="text1"/>
                <w:sz w:val="22"/>
                <w:szCs w:val="22"/>
              </w:rPr>
              <w:t>Use the character profile sheet is describe them.</w:t>
            </w:r>
          </w:p>
        </w:tc>
        <w:tc>
          <w:tcPr>
            <w:tcW w:w="2715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25F1D80" w14:textId="79745D95" w:rsidR="000D2B59" w:rsidRPr="00696F92" w:rsidRDefault="00FC7C56" w:rsidP="004A7914">
            <w:pPr>
              <w:jc w:val="center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9328FB">
              <w:rPr>
                <w:rFonts w:ascii="Arial" w:hAnsi="Arial" w:cs="Arial"/>
                <w:b/>
                <w:i/>
                <w:iCs/>
                <w:color w:val="000000" w:themeColor="text1"/>
                <w:sz w:val="22"/>
                <w:szCs w:val="22"/>
              </w:rPr>
              <w:t>Create a ‘family rules’ poster for your house</w:t>
            </w: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 using the sheet provided. Try using ‘we always’ instead of ‘we do not’. </w:t>
            </w:r>
          </w:p>
        </w:tc>
        <w:tc>
          <w:tcPr>
            <w:tcW w:w="2714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5FB9888" w14:textId="7C1DC653" w:rsidR="00C50F1C" w:rsidRPr="003063B5" w:rsidRDefault="00FC7C56" w:rsidP="004A7914">
            <w:pPr>
              <w:jc w:val="center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 w:rsidRPr="00FC7C56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Go on your daily walk (or go outside) – use the sheet provided to </w:t>
            </w:r>
            <w:r w:rsidRPr="009328FB">
              <w:rPr>
                <w:rFonts w:ascii="Arial" w:hAnsi="Arial" w:cs="Arial"/>
                <w:b/>
                <w:i/>
                <w:iCs/>
                <w:color w:val="000000" w:themeColor="text1"/>
                <w:sz w:val="22"/>
                <w:szCs w:val="22"/>
              </w:rPr>
              <w:t>describe what you can see, hear, smell, touch and taste.</w:t>
            </w:r>
          </w:p>
        </w:tc>
        <w:tc>
          <w:tcPr>
            <w:tcW w:w="2715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0177BDD" w14:textId="55F30237" w:rsidR="0039503E" w:rsidRPr="0039503E" w:rsidRDefault="009328FB" w:rsidP="004A7914">
            <w:pPr>
              <w:jc w:val="center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Complete </w:t>
            </w:r>
            <w:r w:rsidRPr="009328FB">
              <w:rPr>
                <w:rFonts w:ascii="Arial" w:hAnsi="Arial" w:cs="Arial"/>
                <w:b/>
                <w:i/>
                <w:iCs/>
                <w:color w:val="000000" w:themeColor="text1"/>
                <w:sz w:val="24"/>
                <w:szCs w:val="24"/>
              </w:rPr>
              <w:t>‘accident, actual, address &amp; answer’</w:t>
            </w: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 word mat sheet</w:t>
            </w:r>
          </w:p>
        </w:tc>
        <w:tc>
          <w:tcPr>
            <w:tcW w:w="2715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82497E6" w14:textId="77777777" w:rsidR="005A1629" w:rsidRDefault="005A1629" w:rsidP="00BD045F">
            <w:pPr>
              <w:jc w:val="center"/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 xml:space="preserve">VE Day </w:t>
            </w:r>
          </w:p>
          <w:p w14:paraId="0FF79AB0" w14:textId="4762E629" w:rsidR="004A7914" w:rsidRPr="009328FB" w:rsidRDefault="005A1629" w:rsidP="00BD045F">
            <w:pPr>
              <w:jc w:val="center"/>
              <w:rPr>
                <w:rFonts w:ascii="Arial" w:hAnsi="Arial" w:cs="Arial"/>
                <w:b/>
                <w:i/>
                <w:iCs/>
                <w:color w:val="000000" w:themeColor="text1"/>
                <w:sz w:val="22"/>
                <w:szCs w:val="22"/>
              </w:rPr>
            </w:pPr>
            <w:r w:rsidRPr="009328FB">
              <w:rPr>
                <w:rFonts w:ascii="Arial" w:hAnsi="Arial" w:cs="Arial"/>
                <w:b/>
                <w:i/>
                <w:iCs/>
                <w:color w:val="000000" w:themeColor="text1"/>
                <w:sz w:val="22"/>
                <w:szCs w:val="22"/>
              </w:rPr>
              <w:t xml:space="preserve">Comprehension </w:t>
            </w:r>
          </w:p>
        </w:tc>
      </w:tr>
      <w:tr w:rsidR="004A7914" w:rsidRPr="001C1D35" w14:paraId="3A3CC5DB" w14:textId="77777777" w:rsidTr="0073483E">
        <w:trPr>
          <w:trHeight w:val="521"/>
          <w:jc w:val="center"/>
        </w:trPr>
        <w:tc>
          <w:tcPr>
            <w:tcW w:w="1595" w:type="dxa"/>
            <w:vMerge w:val="restart"/>
            <w:vAlign w:val="center"/>
          </w:tcPr>
          <w:p w14:paraId="6776A904" w14:textId="2AEF8684" w:rsidR="004A7914" w:rsidRPr="001C1D35" w:rsidRDefault="004A7914" w:rsidP="004A7914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C1D35">
              <w:rPr>
                <w:rFonts w:ascii="Arial" w:hAnsi="Arial" w:cs="Arial"/>
                <w:b/>
                <w:sz w:val="24"/>
                <w:szCs w:val="24"/>
              </w:rPr>
              <w:t>Afternoon</w:t>
            </w:r>
          </w:p>
        </w:tc>
        <w:tc>
          <w:tcPr>
            <w:tcW w:w="27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D0BC80" w14:textId="42DC613A" w:rsidR="00403EE8" w:rsidRPr="0053759D" w:rsidRDefault="0073483E" w:rsidP="004A7914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53759D">
              <w:rPr>
                <w:rFonts w:ascii="Arial" w:hAnsi="Arial" w:cs="Arial"/>
                <w:b/>
                <w:color w:val="000000" w:themeColor="text1"/>
              </w:rPr>
              <w:t>Fluency</w:t>
            </w:r>
          </w:p>
          <w:p w14:paraId="4E3EE8C7" w14:textId="11CC1726" w:rsidR="004A7914" w:rsidRPr="0053759D" w:rsidRDefault="0048507D" w:rsidP="004A7914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 xml:space="preserve">3 x table wheels </w:t>
            </w:r>
          </w:p>
        </w:tc>
        <w:tc>
          <w:tcPr>
            <w:tcW w:w="2715" w:type="dxa"/>
            <w:shd w:val="clear" w:color="auto" w:fill="auto"/>
            <w:vAlign w:val="center"/>
          </w:tcPr>
          <w:p w14:paraId="201CE175" w14:textId="77777777" w:rsidR="00403EE8" w:rsidRDefault="0073483E" w:rsidP="004A7914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B848A7">
              <w:rPr>
                <w:rFonts w:ascii="Arial" w:hAnsi="Arial" w:cs="Arial"/>
                <w:b/>
                <w:color w:val="000000" w:themeColor="text1"/>
              </w:rPr>
              <w:t>Fluency</w:t>
            </w:r>
          </w:p>
          <w:p w14:paraId="5E74EA77" w14:textId="5DA0B50A" w:rsidR="004A7914" w:rsidRPr="0048507D" w:rsidRDefault="0048507D" w:rsidP="004A7914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48507D">
              <w:rPr>
                <w:rFonts w:ascii="Arial" w:hAnsi="Arial" w:cs="Arial"/>
                <w:color w:val="000000" w:themeColor="text1"/>
                <w:szCs w:val="24"/>
              </w:rPr>
              <w:t>3 x table story teller/ chatterbox</w:t>
            </w:r>
          </w:p>
        </w:tc>
        <w:tc>
          <w:tcPr>
            <w:tcW w:w="2714" w:type="dxa"/>
            <w:shd w:val="clear" w:color="auto" w:fill="auto"/>
            <w:vAlign w:val="center"/>
          </w:tcPr>
          <w:p w14:paraId="08384495" w14:textId="77777777" w:rsidR="00403EE8" w:rsidRDefault="0073483E" w:rsidP="004A7914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403EE8">
              <w:rPr>
                <w:rFonts w:ascii="Arial" w:hAnsi="Arial" w:cs="Arial"/>
                <w:b/>
                <w:color w:val="000000" w:themeColor="text1"/>
              </w:rPr>
              <w:t>Fluency</w:t>
            </w:r>
          </w:p>
          <w:p w14:paraId="4653BEB5" w14:textId="7A71A7EE" w:rsidR="004A7914" w:rsidRPr="0096762E" w:rsidRDefault="0096762E" w:rsidP="004A7914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96762E">
              <w:rPr>
                <w:rFonts w:ascii="Arial" w:hAnsi="Arial" w:cs="Arial"/>
                <w:color w:val="000000" w:themeColor="text1"/>
                <w:szCs w:val="24"/>
              </w:rPr>
              <w:t>The</w:t>
            </w:r>
            <w:r>
              <w:rPr>
                <w:rFonts w:ascii="Arial" w:hAnsi="Arial" w:cs="Arial"/>
                <w:color w:val="000000" w:themeColor="text1"/>
                <w:szCs w:val="24"/>
              </w:rPr>
              <w:t xml:space="preserve"> mystery of the spoilt party bag game</w:t>
            </w:r>
            <w:r w:rsidRPr="0096762E">
              <w:rPr>
                <w:rFonts w:ascii="Arial" w:hAnsi="Arial" w:cs="Arial"/>
                <w:color w:val="000000" w:themeColor="text1"/>
                <w:szCs w:val="24"/>
              </w:rPr>
              <w:t xml:space="preserve"> </w:t>
            </w:r>
          </w:p>
        </w:tc>
        <w:tc>
          <w:tcPr>
            <w:tcW w:w="2715" w:type="dxa"/>
            <w:shd w:val="clear" w:color="auto" w:fill="auto"/>
            <w:vAlign w:val="center"/>
          </w:tcPr>
          <w:p w14:paraId="746685DF" w14:textId="77777777" w:rsidR="00403EE8" w:rsidRDefault="0073483E" w:rsidP="004A7914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403EE8">
              <w:rPr>
                <w:rFonts w:ascii="Arial" w:hAnsi="Arial" w:cs="Arial"/>
                <w:b/>
                <w:color w:val="000000" w:themeColor="text1"/>
              </w:rPr>
              <w:t>Arithmetic Test</w:t>
            </w:r>
          </w:p>
          <w:p w14:paraId="15C7F9AD" w14:textId="51F4F17F" w:rsidR="004A7914" w:rsidRPr="001C1D35" w:rsidRDefault="004A7914" w:rsidP="004A7914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15" w:type="dxa"/>
            <w:shd w:val="clear" w:color="auto" w:fill="auto"/>
            <w:vAlign w:val="center"/>
          </w:tcPr>
          <w:p w14:paraId="0D50D894" w14:textId="77777777" w:rsidR="00F45C0E" w:rsidRDefault="00B62FC4" w:rsidP="004A7914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403EE8">
              <w:rPr>
                <w:rFonts w:ascii="Arial" w:hAnsi="Arial" w:cs="Arial"/>
                <w:b/>
                <w:color w:val="000000" w:themeColor="text1"/>
              </w:rPr>
              <w:t>Fluency</w:t>
            </w:r>
            <w:r w:rsidR="00403EE8" w:rsidRPr="00403EE8">
              <w:rPr>
                <w:rFonts w:ascii="Arial" w:hAnsi="Arial" w:cs="Arial"/>
                <w:b/>
                <w:color w:val="000000" w:themeColor="text1"/>
              </w:rPr>
              <w:t xml:space="preserve"> </w:t>
            </w:r>
          </w:p>
          <w:p w14:paraId="33C2261C" w14:textId="4D5B8528" w:rsidR="004A7914" w:rsidRPr="001C1D35" w:rsidRDefault="0096762E" w:rsidP="004A7914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96762E">
              <w:rPr>
                <w:rFonts w:ascii="Arial" w:hAnsi="Arial" w:cs="Arial"/>
                <w:color w:val="000000" w:themeColor="text1"/>
                <w:szCs w:val="24"/>
              </w:rPr>
              <w:t>The</w:t>
            </w:r>
            <w:r>
              <w:rPr>
                <w:rFonts w:ascii="Arial" w:hAnsi="Arial" w:cs="Arial"/>
                <w:color w:val="000000" w:themeColor="text1"/>
                <w:szCs w:val="24"/>
              </w:rPr>
              <w:t xml:space="preserve"> mystery of the spoilt party bag game</w:t>
            </w:r>
          </w:p>
        </w:tc>
      </w:tr>
      <w:tr w:rsidR="00992869" w:rsidRPr="001C1D35" w14:paraId="76CAFC14" w14:textId="77777777" w:rsidTr="00EF4D78">
        <w:trPr>
          <w:trHeight w:val="1837"/>
          <w:jc w:val="center"/>
        </w:trPr>
        <w:tc>
          <w:tcPr>
            <w:tcW w:w="1595" w:type="dxa"/>
            <w:vMerge/>
            <w:vAlign w:val="center"/>
          </w:tcPr>
          <w:p w14:paraId="68D090DD" w14:textId="138ED49D" w:rsidR="00992869" w:rsidRPr="001C1D35" w:rsidRDefault="00992869" w:rsidP="004A7914">
            <w:pPr>
              <w:jc w:val="center"/>
              <w:rPr>
                <w:rFonts w:ascii="Arial" w:hAnsi="Arial" w:cs="Arial"/>
                <w:b/>
                <w:sz w:val="22"/>
                <w:szCs w:val="24"/>
              </w:rPr>
            </w:pPr>
          </w:p>
        </w:tc>
        <w:tc>
          <w:tcPr>
            <w:tcW w:w="13573" w:type="dxa"/>
            <w:gridSpan w:val="5"/>
            <w:shd w:val="clear" w:color="auto" w:fill="auto"/>
            <w:vAlign w:val="center"/>
          </w:tcPr>
          <w:p w14:paraId="384ADAE1" w14:textId="77777777" w:rsidR="00992869" w:rsidRDefault="00992869" w:rsidP="004A7914">
            <w:pPr>
              <w:jc w:val="center"/>
              <w:rPr>
                <w:rFonts w:ascii="Arial" w:hAnsi="Arial" w:cs="Arial"/>
                <w:bCs/>
                <w:color w:val="000000" w:themeColor="text1"/>
                <w:sz w:val="24"/>
                <w:szCs w:val="24"/>
                <w:u w:val="single"/>
              </w:rPr>
            </w:pPr>
            <w:r w:rsidRPr="00992869">
              <w:rPr>
                <w:rFonts w:ascii="Arial" w:hAnsi="Arial" w:cs="Arial"/>
                <w:bCs/>
                <w:color w:val="000000" w:themeColor="text1"/>
                <w:sz w:val="24"/>
                <w:szCs w:val="24"/>
                <w:u w:val="single"/>
              </w:rPr>
              <w:t xml:space="preserve">Art – Andy Goldsworthy </w:t>
            </w:r>
          </w:p>
          <w:p w14:paraId="7ED961E2" w14:textId="77777777" w:rsidR="00992869" w:rsidRDefault="00992869" w:rsidP="004A7914">
            <w:pPr>
              <w:jc w:val="center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992869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This week look </w:t>
            </w: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at Andy Goldsworthy’s work research him as an artist and recreate work. </w:t>
            </w:r>
          </w:p>
          <w:p w14:paraId="50375BD6" w14:textId="37371A68" w:rsidR="00992869" w:rsidRPr="00992869" w:rsidRDefault="00992869" w:rsidP="004A7914">
            <w:pPr>
              <w:jc w:val="center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P</w:t>
            </w:r>
            <w:r w:rsidR="00F53859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lease see the information pack </w:t>
            </w:r>
            <w:bookmarkStart w:id="0" w:name="_GoBack"/>
            <w:bookmarkEnd w:id="0"/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for more details. </w:t>
            </w:r>
          </w:p>
        </w:tc>
      </w:tr>
      <w:tr w:rsidR="004A7914" w:rsidRPr="001C1D35" w14:paraId="0B419884" w14:textId="77777777" w:rsidTr="0073483E">
        <w:trPr>
          <w:trHeight w:val="452"/>
          <w:jc w:val="center"/>
        </w:trPr>
        <w:tc>
          <w:tcPr>
            <w:tcW w:w="1595" w:type="dxa"/>
            <w:vMerge/>
            <w:vAlign w:val="center"/>
          </w:tcPr>
          <w:p w14:paraId="64E9BDB4" w14:textId="44B39B31" w:rsidR="004A7914" w:rsidRPr="001C1D35" w:rsidRDefault="004A7914" w:rsidP="004A7914">
            <w:pPr>
              <w:jc w:val="center"/>
              <w:rPr>
                <w:rFonts w:ascii="Arial" w:hAnsi="Arial" w:cs="Arial"/>
                <w:b/>
                <w:sz w:val="22"/>
                <w:szCs w:val="24"/>
              </w:rPr>
            </w:pPr>
          </w:p>
        </w:tc>
        <w:tc>
          <w:tcPr>
            <w:tcW w:w="2714" w:type="dxa"/>
            <w:shd w:val="clear" w:color="auto" w:fill="auto"/>
            <w:vAlign w:val="center"/>
          </w:tcPr>
          <w:p w14:paraId="761F87B1" w14:textId="66F36CDF" w:rsidR="004A7914" w:rsidRPr="001C1D35" w:rsidRDefault="00B62FC4" w:rsidP="004A7914">
            <w:pPr>
              <w:jc w:val="center"/>
              <w:rPr>
                <w:rFonts w:ascii="Arial" w:hAnsi="Arial" w:cs="Arial"/>
                <w:b/>
                <w:sz w:val="22"/>
                <w:szCs w:val="24"/>
              </w:rPr>
            </w:pPr>
            <w:r>
              <w:rPr>
                <w:rFonts w:ascii="Arial" w:hAnsi="Arial" w:cs="Arial"/>
                <w:b/>
                <w:sz w:val="22"/>
                <w:szCs w:val="24"/>
              </w:rPr>
              <w:t>Handwriting</w:t>
            </w:r>
          </w:p>
        </w:tc>
        <w:tc>
          <w:tcPr>
            <w:tcW w:w="2715" w:type="dxa"/>
            <w:shd w:val="clear" w:color="auto" w:fill="auto"/>
            <w:vAlign w:val="center"/>
          </w:tcPr>
          <w:p w14:paraId="32A58152" w14:textId="7D06A6ED" w:rsidR="004A7914" w:rsidRPr="001C1D35" w:rsidRDefault="0073483E" w:rsidP="004A7914">
            <w:pPr>
              <w:jc w:val="center"/>
              <w:rPr>
                <w:rFonts w:ascii="Arial" w:hAnsi="Arial" w:cs="Arial"/>
                <w:b/>
                <w:sz w:val="22"/>
                <w:szCs w:val="24"/>
              </w:rPr>
            </w:pPr>
            <w:r>
              <w:rPr>
                <w:rFonts w:ascii="Arial" w:hAnsi="Arial" w:cs="Arial"/>
                <w:b/>
                <w:sz w:val="22"/>
                <w:szCs w:val="24"/>
              </w:rPr>
              <w:t>Spelling Practise</w:t>
            </w:r>
          </w:p>
        </w:tc>
        <w:tc>
          <w:tcPr>
            <w:tcW w:w="2714" w:type="dxa"/>
            <w:shd w:val="clear" w:color="auto" w:fill="auto"/>
            <w:vAlign w:val="center"/>
          </w:tcPr>
          <w:p w14:paraId="125EEF8C" w14:textId="7EEDAC79" w:rsidR="004A7914" w:rsidRPr="001C1D35" w:rsidRDefault="00B62FC4" w:rsidP="004A7914">
            <w:pPr>
              <w:jc w:val="center"/>
              <w:rPr>
                <w:rFonts w:ascii="Arial" w:hAnsi="Arial" w:cs="Arial"/>
                <w:b/>
                <w:sz w:val="22"/>
                <w:szCs w:val="24"/>
              </w:rPr>
            </w:pPr>
            <w:r>
              <w:rPr>
                <w:rFonts w:ascii="Arial" w:hAnsi="Arial" w:cs="Arial"/>
                <w:b/>
                <w:sz w:val="22"/>
                <w:szCs w:val="24"/>
              </w:rPr>
              <w:t>Handwriting</w:t>
            </w:r>
          </w:p>
        </w:tc>
        <w:tc>
          <w:tcPr>
            <w:tcW w:w="2715" w:type="dxa"/>
            <w:shd w:val="clear" w:color="auto" w:fill="auto"/>
            <w:vAlign w:val="center"/>
          </w:tcPr>
          <w:p w14:paraId="5F188FA5" w14:textId="7CDB37B7" w:rsidR="004A7914" w:rsidRPr="001C1D35" w:rsidRDefault="00501141" w:rsidP="004A7914">
            <w:pPr>
              <w:jc w:val="center"/>
              <w:rPr>
                <w:rFonts w:ascii="Arial" w:hAnsi="Arial" w:cs="Arial"/>
                <w:b/>
                <w:sz w:val="22"/>
                <w:szCs w:val="24"/>
              </w:rPr>
            </w:pPr>
            <w:r>
              <w:rPr>
                <w:rFonts w:ascii="Arial" w:hAnsi="Arial" w:cs="Arial"/>
                <w:b/>
                <w:sz w:val="22"/>
                <w:szCs w:val="24"/>
              </w:rPr>
              <w:t>Spelling Practise</w:t>
            </w:r>
          </w:p>
        </w:tc>
        <w:tc>
          <w:tcPr>
            <w:tcW w:w="2715" w:type="dxa"/>
            <w:shd w:val="clear" w:color="auto" w:fill="auto"/>
            <w:vAlign w:val="center"/>
          </w:tcPr>
          <w:p w14:paraId="4C4B9936" w14:textId="680D4946" w:rsidR="004A7914" w:rsidRPr="001C1D35" w:rsidRDefault="0073483E" w:rsidP="004A7914">
            <w:pPr>
              <w:jc w:val="center"/>
              <w:rPr>
                <w:rFonts w:ascii="Arial" w:hAnsi="Arial" w:cs="Arial"/>
                <w:b/>
                <w:sz w:val="22"/>
                <w:szCs w:val="24"/>
              </w:rPr>
            </w:pPr>
            <w:r>
              <w:rPr>
                <w:rFonts w:ascii="Arial" w:hAnsi="Arial" w:cs="Arial"/>
                <w:b/>
                <w:sz w:val="22"/>
                <w:szCs w:val="24"/>
              </w:rPr>
              <w:t>Spelling Practise</w:t>
            </w:r>
          </w:p>
        </w:tc>
      </w:tr>
    </w:tbl>
    <w:p w14:paraId="6E84C901" w14:textId="2CC2D4FE" w:rsidR="0004003D" w:rsidRDefault="0004003D">
      <w:pPr>
        <w:rPr>
          <w:rFonts w:ascii="Arial" w:hAnsi="Arial" w:cs="Arial"/>
          <w:sz w:val="22"/>
          <w:szCs w:val="24"/>
        </w:rPr>
      </w:pPr>
    </w:p>
    <w:p w14:paraId="2EEBCCB2" w14:textId="77777777" w:rsidR="001C1D35" w:rsidRDefault="001C1D35" w:rsidP="001C1D35">
      <w:pPr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Extra Tasks</w:t>
      </w:r>
    </w:p>
    <w:p w14:paraId="2718A042" w14:textId="77777777" w:rsidR="001C1D35" w:rsidRPr="00743ED5" w:rsidRDefault="001C1D35" w:rsidP="001C1D35">
      <w:pPr>
        <w:rPr>
          <w:rFonts w:ascii="Arial" w:hAnsi="Arial" w:cs="Arial"/>
          <w:b/>
          <w:sz w:val="24"/>
          <w:szCs w:val="24"/>
          <w:u w:val="single"/>
        </w:rPr>
      </w:pPr>
    </w:p>
    <w:p w14:paraId="0A55CE5F" w14:textId="3A7484BA" w:rsidR="00B20D7A" w:rsidRDefault="00B20D7A" w:rsidP="001C1D3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eck the class blog every day for extra activities</w:t>
      </w:r>
    </w:p>
    <w:p w14:paraId="76C8C469" w14:textId="6A9251B7" w:rsidR="001C1D35" w:rsidRDefault="001C1D35" w:rsidP="001C1D3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g in to Purple Mash and work on ‘To Do’ tasks set by your teacher</w:t>
      </w:r>
    </w:p>
    <w:p w14:paraId="0F23F871" w14:textId="77777777" w:rsidR="001C1D35" w:rsidRPr="00743ED5" w:rsidRDefault="001C1D35" w:rsidP="001C1D3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og in free to Times Table </w:t>
      </w:r>
      <w:proofErr w:type="spellStart"/>
      <w:r>
        <w:rPr>
          <w:rFonts w:ascii="Arial" w:hAnsi="Arial" w:cs="Arial"/>
          <w:sz w:val="24"/>
          <w:szCs w:val="24"/>
        </w:rPr>
        <w:t>Rockstars</w:t>
      </w:r>
      <w:proofErr w:type="spellEnd"/>
      <w:r>
        <w:rPr>
          <w:rFonts w:ascii="Arial" w:hAnsi="Arial" w:cs="Arial"/>
          <w:sz w:val="24"/>
          <w:szCs w:val="24"/>
        </w:rPr>
        <w:t xml:space="preserve"> at the following link and practise against your friends:</w:t>
      </w:r>
      <w:r w:rsidRPr="00743ED5">
        <w:rPr>
          <w:rFonts w:ascii="Arial" w:hAnsi="Arial" w:cs="Arial"/>
          <w:sz w:val="32"/>
          <w:szCs w:val="24"/>
        </w:rPr>
        <w:t xml:space="preserve"> </w:t>
      </w:r>
      <w:hyperlink r:id="rId12" w:history="1">
        <w:r w:rsidRPr="00743ED5">
          <w:rPr>
            <w:rStyle w:val="Hyperlink"/>
            <w:rFonts w:ascii="Arial" w:hAnsi="Arial" w:cs="Arial"/>
            <w:sz w:val="24"/>
          </w:rPr>
          <w:t>https://ttrockstars.com/page/covid19support</w:t>
        </w:r>
      </w:hyperlink>
    </w:p>
    <w:p w14:paraId="4971D456" w14:textId="20B99CFC" w:rsidR="001C1D35" w:rsidRPr="00CF723C" w:rsidRDefault="001C1D35" w:rsidP="00495C4A">
      <w:pPr>
        <w:pStyle w:val="ListParagraph"/>
        <w:numPr>
          <w:ilvl w:val="0"/>
          <w:numId w:val="1"/>
        </w:numPr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  <w:r>
        <w:rPr>
          <w:rFonts w:ascii="Arial" w:hAnsi="Arial" w:cs="Arial"/>
          <w:sz w:val="24"/>
        </w:rPr>
        <w:t xml:space="preserve">Access free learning tasks at Twinkl via this link: </w:t>
      </w:r>
      <w:hyperlink r:id="rId13" w:history="1">
        <w:r w:rsidRPr="00743ED5">
          <w:rPr>
            <w:rStyle w:val="Hyperlink"/>
            <w:rFonts w:ascii="Arial" w:hAnsi="Arial" w:cs="Arial"/>
            <w:sz w:val="24"/>
          </w:rPr>
          <w:t>https://www.twinkl.co.uk/search?term=school+closure</w:t>
        </w:r>
      </w:hyperlink>
    </w:p>
    <w:p w14:paraId="0BC8232D" w14:textId="5E187020" w:rsidR="00CF723C" w:rsidRPr="00B20D7A" w:rsidRDefault="00CF723C" w:rsidP="00B20D7A">
      <w:pPr>
        <w:rPr>
          <w:rFonts w:ascii="Arial" w:hAnsi="Arial" w:cs="Arial"/>
          <w:sz w:val="24"/>
          <w:szCs w:val="24"/>
        </w:rPr>
      </w:pPr>
    </w:p>
    <w:sectPr w:rsidR="00CF723C" w:rsidRPr="00B20D7A" w:rsidSect="00FC0EFE">
      <w:headerReference w:type="default" r:id="rId14"/>
      <w:pgSz w:w="16840" w:h="11907" w:orient="landscape" w:code="9"/>
      <w:pgMar w:top="0" w:right="1440" w:bottom="142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63787B" w14:textId="77777777" w:rsidR="00657115" w:rsidRDefault="00657115">
      <w:r>
        <w:separator/>
      </w:r>
    </w:p>
  </w:endnote>
  <w:endnote w:type="continuationSeparator" w:id="0">
    <w:p w14:paraId="41FDDFDE" w14:textId="77777777" w:rsidR="00657115" w:rsidRDefault="006571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BF111B" w14:textId="77777777" w:rsidR="00657115" w:rsidRDefault="00657115">
      <w:r>
        <w:separator/>
      </w:r>
    </w:p>
  </w:footnote>
  <w:footnote w:type="continuationSeparator" w:id="0">
    <w:p w14:paraId="15B50F91" w14:textId="77777777" w:rsidR="00657115" w:rsidRDefault="0065711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F5E6D4" w14:textId="77777777" w:rsidR="00EF02BC" w:rsidRDefault="00EF02B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AB11D7"/>
    <w:multiLevelType w:val="hybridMultilevel"/>
    <w:tmpl w:val="A1BAF36A"/>
    <w:lvl w:ilvl="0" w:tplc="085E3B7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DM0N7S0MLC0NDdR0lEKTi0uzszPAykwqgUA9FgysywAAAA="/>
  </w:docVars>
  <w:rsids>
    <w:rsidRoot w:val="00984F7C"/>
    <w:rsid w:val="00007CE0"/>
    <w:rsid w:val="000116B4"/>
    <w:rsid w:val="00013B28"/>
    <w:rsid w:val="00022355"/>
    <w:rsid w:val="0003103F"/>
    <w:rsid w:val="0004003D"/>
    <w:rsid w:val="00041705"/>
    <w:rsid w:val="00063D82"/>
    <w:rsid w:val="00065A5D"/>
    <w:rsid w:val="000726F6"/>
    <w:rsid w:val="00075AAD"/>
    <w:rsid w:val="0008076D"/>
    <w:rsid w:val="000813D7"/>
    <w:rsid w:val="000851BA"/>
    <w:rsid w:val="0009102C"/>
    <w:rsid w:val="00092B9C"/>
    <w:rsid w:val="000A3379"/>
    <w:rsid w:val="000B2612"/>
    <w:rsid w:val="000C0C36"/>
    <w:rsid w:val="000D2B59"/>
    <w:rsid w:val="000E5253"/>
    <w:rsid w:val="000E5532"/>
    <w:rsid w:val="000F5A59"/>
    <w:rsid w:val="00113569"/>
    <w:rsid w:val="00127FE6"/>
    <w:rsid w:val="0014084E"/>
    <w:rsid w:val="00150DA7"/>
    <w:rsid w:val="00152327"/>
    <w:rsid w:val="001572B1"/>
    <w:rsid w:val="0016069D"/>
    <w:rsid w:val="00172765"/>
    <w:rsid w:val="00174AFE"/>
    <w:rsid w:val="00181FE0"/>
    <w:rsid w:val="00182C44"/>
    <w:rsid w:val="00182FF4"/>
    <w:rsid w:val="001854A4"/>
    <w:rsid w:val="001874FF"/>
    <w:rsid w:val="0019048C"/>
    <w:rsid w:val="00190FAC"/>
    <w:rsid w:val="0019648D"/>
    <w:rsid w:val="001A04DB"/>
    <w:rsid w:val="001B7563"/>
    <w:rsid w:val="001C196E"/>
    <w:rsid w:val="001C1D35"/>
    <w:rsid w:val="001C65DE"/>
    <w:rsid w:val="001C7FE6"/>
    <w:rsid w:val="001E24AA"/>
    <w:rsid w:val="001F37F8"/>
    <w:rsid w:val="00200E42"/>
    <w:rsid w:val="002027D6"/>
    <w:rsid w:val="00217AB2"/>
    <w:rsid w:val="00225851"/>
    <w:rsid w:val="0024194D"/>
    <w:rsid w:val="00245673"/>
    <w:rsid w:val="00247FAD"/>
    <w:rsid w:val="00253998"/>
    <w:rsid w:val="00257625"/>
    <w:rsid w:val="00257881"/>
    <w:rsid w:val="00270301"/>
    <w:rsid w:val="00272E3B"/>
    <w:rsid w:val="002805F1"/>
    <w:rsid w:val="00291E4C"/>
    <w:rsid w:val="002921B7"/>
    <w:rsid w:val="00293A3E"/>
    <w:rsid w:val="002A27D1"/>
    <w:rsid w:val="002C7E89"/>
    <w:rsid w:val="002D619B"/>
    <w:rsid w:val="002E04AC"/>
    <w:rsid w:val="002F086E"/>
    <w:rsid w:val="002F3A7E"/>
    <w:rsid w:val="00302C81"/>
    <w:rsid w:val="003032F1"/>
    <w:rsid w:val="003062A9"/>
    <w:rsid w:val="003063B5"/>
    <w:rsid w:val="00312B76"/>
    <w:rsid w:val="00320F2E"/>
    <w:rsid w:val="0033384B"/>
    <w:rsid w:val="00353B3B"/>
    <w:rsid w:val="00355F6E"/>
    <w:rsid w:val="00360407"/>
    <w:rsid w:val="00366C03"/>
    <w:rsid w:val="00366ED7"/>
    <w:rsid w:val="00370D0A"/>
    <w:rsid w:val="00381760"/>
    <w:rsid w:val="00383903"/>
    <w:rsid w:val="0038560F"/>
    <w:rsid w:val="003857A9"/>
    <w:rsid w:val="0039503E"/>
    <w:rsid w:val="003A5412"/>
    <w:rsid w:val="003A6B42"/>
    <w:rsid w:val="003D2839"/>
    <w:rsid w:val="003D4917"/>
    <w:rsid w:val="003E1CDD"/>
    <w:rsid w:val="003E2098"/>
    <w:rsid w:val="003E2500"/>
    <w:rsid w:val="00403EE8"/>
    <w:rsid w:val="0041339B"/>
    <w:rsid w:val="00414964"/>
    <w:rsid w:val="00421417"/>
    <w:rsid w:val="0042720E"/>
    <w:rsid w:val="004518C2"/>
    <w:rsid w:val="004640CF"/>
    <w:rsid w:val="00472DCA"/>
    <w:rsid w:val="0048507D"/>
    <w:rsid w:val="0049257C"/>
    <w:rsid w:val="00495C4A"/>
    <w:rsid w:val="004A52BC"/>
    <w:rsid w:val="004A7914"/>
    <w:rsid w:val="004A7DEB"/>
    <w:rsid w:val="004B0A89"/>
    <w:rsid w:val="004C3C1D"/>
    <w:rsid w:val="004C3EB1"/>
    <w:rsid w:val="004C611F"/>
    <w:rsid w:val="004D70AA"/>
    <w:rsid w:val="004E4806"/>
    <w:rsid w:val="004E67DC"/>
    <w:rsid w:val="004E6B03"/>
    <w:rsid w:val="004E7F43"/>
    <w:rsid w:val="00501141"/>
    <w:rsid w:val="005348F0"/>
    <w:rsid w:val="0053759D"/>
    <w:rsid w:val="00542B9D"/>
    <w:rsid w:val="00544E2B"/>
    <w:rsid w:val="00547292"/>
    <w:rsid w:val="00574C10"/>
    <w:rsid w:val="00575410"/>
    <w:rsid w:val="0058171D"/>
    <w:rsid w:val="00597D81"/>
    <w:rsid w:val="005A1629"/>
    <w:rsid w:val="005A1792"/>
    <w:rsid w:val="005A3C6B"/>
    <w:rsid w:val="005A3C88"/>
    <w:rsid w:val="005A6BB1"/>
    <w:rsid w:val="005B0459"/>
    <w:rsid w:val="005B0B60"/>
    <w:rsid w:val="005B61B9"/>
    <w:rsid w:val="005C4323"/>
    <w:rsid w:val="005C4E5B"/>
    <w:rsid w:val="005D266F"/>
    <w:rsid w:val="005F3B9C"/>
    <w:rsid w:val="005F4383"/>
    <w:rsid w:val="005F6846"/>
    <w:rsid w:val="006003DB"/>
    <w:rsid w:val="006020B9"/>
    <w:rsid w:val="006052B7"/>
    <w:rsid w:val="0060533B"/>
    <w:rsid w:val="00611069"/>
    <w:rsid w:val="00613D35"/>
    <w:rsid w:val="0063286D"/>
    <w:rsid w:val="00640C6C"/>
    <w:rsid w:val="00642E60"/>
    <w:rsid w:val="0065591D"/>
    <w:rsid w:val="00657115"/>
    <w:rsid w:val="00670CE1"/>
    <w:rsid w:val="00672224"/>
    <w:rsid w:val="00684DE2"/>
    <w:rsid w:val="006855B8"/>
    <w:rsid w:val="0068654E"/>
    <w:rsid w:val="00693445"/>
    <w:rsid w:val="00694E16"/>
    <w:rsid w:val="00696F92"/>
    <w:rsid w:val="006A1D32"/>
    <w:rsid w:val="006B6AA0"/>
    <w:rsid w:val="006C0266"/>
    <w:rsid w:val="006C2C04"/>
    <w:rsid w:val="006C58C3"/>
    <w:rsid w:val="006D520B"/>
    <w:rsid w:val="006F48A6"/>
    <w:rsid w:val="006F7A43"/>
    <w:rsid w:val="006F7D22"/>
    <w:rsid w:val="00706A9C"/>
    <w:rsid w:val="00722B7D"/>
    <w:rsid w:val="0073483E"/>
    <w:rsid w:val="00734A95"/>
    <w:rsid w:val="0074553F"/>
    <w:rsid w:val="00746CAB"/>
    <w:rsid w:val="0075330F"/>
    <w:rsid w:val="00764DF7"/>
    <w:rsid w:val="007653AA"/>
    <w:rsid w:val="00782D8B"/>
    <w:rsid w:val="007A2555"/>
    <w:rsid w:val="007B0990"/>
    <w:rsid w:val="007B34F3"/>
    <w:rsid w:val="007C1B45"/>
    <w:rsid w:val="007C3E7B"/>
    <w:rsid w:val="007C7954"/>
    <w:rsid w:val="007D23D3"/>
    <w:rsid w:val="007F03B4"/>
    <w:rsid w:val="007F0AA0"/>
    <w:rsid w:val="007F1699"/>
    <w:rsid w:val="007F2C44"/>
    <w:rsid w:val="007F7EE2"/>
    <w:rsid w:val="00802AE1"/>
    <w:rsid w:val="00803322"/>
    <w:rsid w:val="0080427A"/>
    <w:rsid w:val="00807E35"/>
    <w:rsid w:val="008218B0"/>
    <w:rsid w:val="00833791"/>
    <w:rsid w:val="008414E1"/>
    <w:rsid w:val="008726C9"/>
    <w:rsid w:val="00872EF9"/>
    <w:rsid w:val="008757C9"/>
    <w:rsid w:val="008850C1"/>
    <w:rsid w:val="008923F6"/>
    <w:rsid w:val="008A299C"/>
    <w:rsid w:val="008A5415"/>
    <w:rsid w:val="008B61A8"/>
    <w:rsid w:val="008C0F03"/>
    <w:rsid w:val="008C3395"/>
    <w:rsid w:val="008E0952"/>
    <w:rsid w:val="008F044A"/>
    <w:rsid w:val="00903989"/>
    <w:rsid w:val="00906AFF"/>
    <w:rsid w:val="00914B9A"/>
    <w:rsid w:val="00920F09"/>
    <w:rsid w:val="00923228"/>
    <w:rsid w:val="009259FD"/>
    <w:rsid w:val="00925D18"/>
    <w:rsid w:val="00926FCB"/>
    <w:rsid w:val="0093099D"/>
    <w:rsid w:val="00932587"/>
    <w:rsid w:val="009328FB"/>
    <w:rsid w:val="00932BE1"/>
    <w:rsid w:val="00933D2E"/>
    <w:rsid w:val="00961589"/>
    <w:rsid w:val="0096762E"/>
    <w:rsid w:val="00972F0C"/>
    <w:rsid w:val="009739DC"/>
    <w:rsid w:val="00975024"/>
    <w:rsid w:val="00984F7C"/>
    <w:rsid w:val="00986D87"/>
    <w:rsid w:val="00992869"/>
    <w:rsid w:val="00996605"/>
    <w:rsid w:val="009975CA"/>
    <w:rsid w:val="009A0CA2"/>
    <w:rsid w:val="009A1B51"/>
    <w:rsid w:val="009A7169"/>
    <w:rsid w:val="009B7C70"/>
    <w:rsid w:val="009C3A0E"/>
    <w:rsid w:val="009D04AE"/>
    <w:rsid w:val="009E0397"/>
    <w:rsid w:val="009F1D2B"/>
    <w:rsid w:val="00A100DA"/>
    <w:rsid w:val="00A10CBA"/>
    <w:rsid w:val="00A13C61"/>
    <w:rsid w:val="00A21416"/>
    <w:rsid w:val="00A237FE"/>
    <w:rsid w:val="00A26C14"/>
    <w:rsid w:val="00A30FFE"/>
    <w:rsid w:val="00A34C43"/>
    <w:rsid w:val="00A4620F"/>
    <w:rsid w:val="00A46AC9"/>
    <w:rsid w:val="00A5171E"/>
    <w:rsid w:val="00A5621E"/>
    <w:rsid w:val="00A7225E"/>
    <w:rsid w:val="00A77B75"/>
    <w:rsid w:val="00A803EC"/>
    <w:rsid w:val="00A92C95"/>
    <w:rsid w:val="00A95DBA"/>
    <w:rsid w:val="00AA1693"/>
    <w:rsid w:val="00AC5BBD"/>
    <w:rsid w:val="00AC6337"/>
    <w:rsid w:val="00AD74B9"/>
    <w:rsid w:val="00AE44AB"/>
    <w:rsid w:val="00AE71E8"/>
    <w:rsid w:val="00AF1DE6"/>
    <w:rsid w:val="00B0228C"/>
    <w:rsid w:val="00B20D7A"/>
    <w:rsid w:val="00B33CD7"/>
    <w:rsid w:val="00B423AA"/>
    <w:rsid w:val="00B47D73"/>
    <w:rsid w:val="00B62FC4"/>
    <w:rsid w:val="00B65813"/>
    <w:rsid w:val="00B745E9"/>
    <w:rsid w:val="00B77CB6"/>
    <w:rsid w:val="00B848A7"/>
    <w:rsid w:val="00BA2DD0"/>
    <w:rsid w:val="00BB07CD"/>
    <w:rsid w:val="00BB3266"/>
    <w:rsid w:val="00BB6E82"/>
    <w:rsid w:val="00BC6ECC"/>
    <w:rsid w:val="00BD045F"/>
    <w:rsid w:val="00BD53E1"/>
    <w:rsid w:val="00BE61A1"/>
    <w:rsid w:val="00BF2A8F"/>
    <w:rsid w:val="00BF582A"/>
    <w:rsid w:val="00C17261"/>
    <w:rsid w:val="00C21FD8"/>
    <w:rsid w:val="00C2445A"/>
    <w:rsid w:val="00C50F1C"/>
    <w:rsid w:val="00C66DCD"/>
    <w:rsid w:val="00C7201F"/>
    <w:rsid w:val="00C75529"/>
    <w:rsid w:val="00C83357"/>
    <w:rsid w:val="00C93A1A"/>
    <w:rsid w:val="00C943C3"/>
    <w:rsid w:val="00C955F9"/>
    <w:rsid w:val="00CF3E68"/>
    <w:rsid w:val="00CF723C"/>
    <w:rsid w:val="00D20CBF"/>
    <w:rsid w:val="00D22685"/>
    <w:rsid w:val="00D23559"/>
    <w:rsid w:val="00D27ACF"/>
    <w:rsid w:val="00D330FD"/>
    <w:rsid w:val="00D7244A"/>
    <w:rsid w:val="00D74A14"/>
    <w:rsid w:val="00D76D56"/>
    <w:rsid w:val="00D77E4C"/>
    <w:rsid w:val="00D872C7"/>
    <w:rsid w:val="00D913A1"/>
    <w:rsid w:val="00D96B55"/>
    <w:rsid w:val="00DB5644"/>
    <w:rsid w:val="00DB5D3A"/>
    <w:rsid w:val="00DC00E9"/>
    <w:rsid w:val="00DD396C"/>
    <w:rsid w:val="00DE3245"/>
    <w:rsid w:val="00DE6DF0"/>
    <w:rsid w:val="00DF62A6"/>
    <w:rsid w:val="00E331A2"/>
    <w:rsid w:val="00E4106E"/>
    <w:rsid w:val="00E4205F"/>
    <w:rsid w:val="00E651C9"/>
    <w:rsid w:val="00E71FB6"/>
    <w:rsid w:val="00E912D8"/>
    <w:rsid w:val="00E9191A"/>
    <w:rsid w:val="00E96606"/>
    <w:rsid w:val="00EB4938"/>
    <w:rsid w:val="00EC3500"/>
    <w:rsid w:val="00EC49F9"/>
    <w:rsid w:val="00ED7EBC"/>
    <w:rsid w:val="00EE1F70"/>
    <w:rsid w:val="00EF02BC"/>
    <w:rsid w:val="00F02AD0"/>
    <w:rsid w:val="00F15932"/>
    <w:rsid w:val="00F30D58"/>
    <w:rsid w:val="00F45C0E"/>
    <w:rsid w:val="00F53859"/>
    <w:rsid w:val="00F5770F"/>
    <w:rsid w:val="00F57DCF"/>
    <w:rsid w:val="00F64AE1"/>
    <w:rsid w:val="00F654AF"/>
    <w:rsid w:val="00F77A2A"/>
    <w:rsid w:val="00F87A29"/>
    <w:rsid w:val="00FA4949"/>
    <w:rsid w:val="00FA75C1"/>
    <w:rsid w:val="00FB2D47"/>
    <w:rsid w:val="00FC0EFE"/>
    <w:rsid w:val="00FC7C56"/>
    <w:rsid w:val="00FE6456"/>
    <w:rsid w:val="00FF7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0ECE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0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53AA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mic Sans MS" w:hAnsi="Comic Sans MS"/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omic Sans MS" w:hAnsi="Comic Sans MS"/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Comic Sans MS" w:hAnsi="Comic Sans MS"/>
      <w:b/>
      <w:color w:val="0000FF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omic Sans MS" w:hAnsi="Comic Sans MS"/>
      <w:b/>
      <w:color w:val="FF000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Comic Sans MS" w:hAnsi="Comic Sans MS"/>
      <w:b/>
      <w:color w:val="FF0000"/>
    </w:rPr>
  </w:style>
  <w:style w:type="paragraph" w:styleId="Heading6">
    <w:name w:val="heading 6"/>
    <w:basedOn w:val="Normal"/>
    <w:next w:val="Normal"/>
    <w:link w:val="Heading6Char"/>
    <w:qFormat/>
    <w:pPr>
      <w:keepNext/>
      <w:jc w:val="center"/>
      <w:outlineLvl w:val="5"/>
    </w:pPr>
    <w:rPr>
      <w:rFonts w:ascii="Comic Sans MS" w:hAnsi="Comic Sans MS"/>
      <w:i/>
      <w:lang w:val="x-none" w:eastAsia="x-none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Comic Sans MS" w:hAnsi="Comic Sans MS"/>
      <w:i/>
      <w:color w:val="FF0000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Comic Sans MS" w:hAnsi="Comic Sans MS"/>
      <w:i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jc w:val="center"/>
    </w:pPr>
    <w:rPr>
      <w:rFonts w:ascii="Comic Sans MS" w:hAnsi="Comic Sans MS"/>
      <w:b/>
      <w:color w:val="FF0000"/>
    </w:rPr>
  </w:style>
  <w:style w:type="paragraph" w:styleId="BodyText2">
    <w:name w:val="Body Text 2"/>
    <w:basedOn w:val="Normal"/>
    <w:pPr>
      <w:jc w:val="center"/>
    </w:pPr>
    <w:rPr>
      <w:rFonts w:ascii="Comic Sans MS" w:hAnsi="Comic Sans MS"/>
      <w:b/>
    </w:rPr>
  </w:style>
  <w:style w:type="paragraph" w:styleId="BalloonText">
    <w:name w:val="Balloon Text"/>
    <w:basedOn w:val="Normal"/>
    <w:semiHidden/>
    <w:rsid w:val="00B0228C"/>
    <w:rPr>
      <w:rFonts w:ascii="Tahoma" w:hAnsi="Tahoma" w:cs="Tahoma"/>
      <w:sz w:val="16"/>
      <w:szCs w:val="16"/>
    </w:rPr>
  </w:style>
  <w:style w:type="character" w:customStyle="1" w:styleId="Heading6Char">
    <w:name w:val="Heading 6 Char"/>
    <w:link w:val="Heading6"/>
    <w:rsid w:val="00B65813"/>
    <w:rPr>
      <w:rFonts w:ascii="Comic Sans MS" w:hAnsi="Comic Sans MS"/>
      <w:i/>
    </w:rPr>
  </w:style>
  <w:style w:type="character" w:styleId="Hyperlink">
    <w:name w:val="Hyperlink"/>
    <w:basedOn w:val="DefaultParagraphFont"/>
    <w:uiPriority w:val="99"/>
    <w:unhideWhenUsed/>
    <w:rsid w:val="005348F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C1D3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0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53AA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mic Sans MS" w:hAnsi="Comic Sans MS"/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omic Sans MS" w:hAnsi="Comic Sans MS"/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Comic Sans MS" w:hAnsi="Comic Sans MS"/>
      <w:b/>
      <w:color w:val="0000FF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omic Sans MS" w:hAnsi="Comic Sans MS"/>
      <w:b/>
      <w:color w:val="FF000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Comic Sans MS" w:hAnsi="Comic Sans MS"/>
      <w:b/>
      <w:color w:val="FF0000"/>
    </w:rPr>
  </w:style>
  <w:style w:type="paragraph" w:styleId="Heading6">
    <w:name w:val="heading 6"/>
    <w:basedOn w:val="Normal"/>
    <w:next w:val="Normal"/>
    <w:link w:val="Heading6Char"/>
    <w:qFormat/>
    <w:pPr>
      <w:keepNext/>
      <w:jc w:val="center"/>
      <w:outlineLvl w:val="5"/>
    </w:pPr>
    <w:rPr>
      <w:rFonts w:ascii="Comic Sans MS" w:hAnsi="Comic Sans MS"/>
      <w:i/>
      <w:lang w:val="x-none" w:eastAsia="x-none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Comic Sans MS" w:hAnsi="Comic Sans MS"/>
      <w:i/>
      <w:color w:val="FF0000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Comic Sans MS" w:hAnsi="Comic Sans MS"/>
      <w:i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jc w:val="center"/>
    </w:pPr>
    <w:rPr>
      <w:rFonts w:ascii="Comic Sans MS" w:hAnsi="Comic Sans MS"/>
      <w:b/>
      <w:color w:val="FF0000"/>
    </w:rPr>
  </w:style>
  <w:style w:type="paragraph" w:styleId="BodyText2">
    <w:name w:val="Body Text 2"/>
    <w:basedOn w:val="Normal"/>
    <w:pPr>
      <w:jc w:val="center"/>
    </w:pPr>
    <w:rPr>
      <w:rFonts w:ascii="Comic Sans MS" w:hAnsi="Comic Sans MS"/>
      <w:b/>
    </w:rPr>
  </w:style>
  <w:style w:type="paragraph" w:styleId="BalloonText">
    <w:name w:val="Balloon Text"/>
    <w:basedOn w:val="Normal"/>
    <w:semiHidden/>
    <w:rsid w:val="00B0228C"/>
    <w:rPr>
      <w:rFonts w:ascii="Tahoma" w:hAnsi="Tahoma" w:cs="Tahoma"/>
      <w:sz w:val="16"/>
      <w:szCs w:val="16"/>
    </w:rPr>
  </w:style>
  <w:style w:type="character" w:customStyle="1" w:styleId="Heading6Char">
    <w:name w:val="Heading 6 Char"/>
    <w:link w:val="Heading6"/>
    <w:rsid w:val="00B65813"/>
    <w:rPr>
      <w:rFonts w:ascii="Comic Sans MS" w:hAnsi="Comic Sans MS"/>
      <w:i/>
    </w:rPr>
  </w:style>
  <w:style w:type="character" w:styleId="Hyperlink">
    <w:name w:val="Hyperlink"/>
    <w:basedOn w:val="DefaultParagraphFont"/>
    <w:uiPriority w:val="99"/>
    <w:unhideWhenUsed/>
    <w:rsid w:val="005348F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C1D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twinkl.co.uk/search?term=school+closure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ttrockstars.com/page/covid19suppor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C945C4A03E914A800A68FC6A9CF19A" ma:contentTypeVersion="12" ma:contentTypeDescription="Create a new document." ma:contentTypeScope="" ma:versionID="12c31d9414d0668b68f5eba390e13e9b">
  <xsd:schema xmlns:xsd="http://www.w3.org/2001/XMLSchema" xmlns:xs="http://www.w3.org/2001/XMLSchema" xmlns:p="http://schemas.microsoft.com/office/2006/metadata/properties" xmlns:ns3="543d087c-8841-4041-8009-fd17acf0879b" xmlns:ns4="7458c417-b4e9-42c6-8b79-ccc155745362" targetNamespace="http://schemas.microsoft.com/office/2006/metadata/properties" ma:root="true" ma:fieldsID="0d3cca6e73f68fa78e7d3398e8519de3" ns3:_="" ns4:_="">
    <xsd:import namespace="543d087c-8841-4041-8009-fd17acf0879b"/>
    <xsd:import namespace="7458c417-b4e9-42c6-8b79-ccc1557453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d087c-8841-4041-8009-fd17acf087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58c417-b4e9-42c6-8b79-ccc15574536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66EA87-CE85-4008-8597-19EA2B08CF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d087c-8841-4041-8009-fd17acf0879b"/>
    <ds:schemaRef ds:uri="7458c417-b4e9-42c6-8b79-ccc1557453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325F13-45A5-4D2B-A1B6-360418EA4C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C725D7-BB5F-4F2B-BADB-56BC1CF805DB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7458c417-b4e9-42c6-8b79-ccc155745362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543d087c-8841-4041-8009-fd17acf0879b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4D0B8366-01E4-4E51-B50F-D1A8D8E97C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36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day_</vt:lpstr>
    </vt:vector>
  </TitlesOfParts>
  <Company>RMBC</Company>
  <LinksUpToDate>false</LinksUpToDate>
  <CharactersWithSpaces>16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day_</dc:title>
  <dc:subject/>
  <dc:creator>Gail Reed</dc:creator>
  <cp:keywords/>
  <dc:description/>
  <cp:lastModifiedBy>user</cp:lastModifiedBy>
  <cp:revision>6</cp:revision>
  <cp:lastPrinted>2020-03-16T16:41:00Z</cp:lastPrinted>
  <dcterms:created xsi:type="dcterms:W3CDTF">2020-04-23T12:02:00Z</dcterms:created>
  <dcterms:modified xsi:type="dcterms:W3CDTF">2020-04-27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C945C4A03E914A800A68FC6A9CF19A</vt:lpwstr>
  </property>
</Properties>
</file>